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81724" w14:textId="7FB56C6F" w:rsidR="00250FD5" w:rsidRPr="001444A5" w:rsidRDefault="001444A5">
      <w:pPr>
        <w:rPr>
          <w:b/>
          <w:bCs/>
        </w:rPr>
      </w:pPr>
      <w:r w:rsidRPr="001444A5">
        <w:rPr>
          <w:b/>
          <w:bCs/>
        </w:rPr>
        <w:t>House Regulatory Reform &amp; Economic Development Sub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350"/>
        <w:gridCol w:w="2160"/>
        <w:gridCol w:w="3846"/>
      </w:tblGrid>
      <w:tr w:rsidR="001444A5" w:rsidRPr="001444A5" w14:paraId="4D8EA828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089D72B8" w14:textId="36C1BD44" w:rsidR="001444A5" w:rsidRPr="001444A5" w:rsidRDefault="001444A5">
            <w:pPr>
              <w:rPr>
                <w:b/>
                <w:bCs/>
              </w:rPr>
            </w:pPr>
            <w:r w:rsidRPr="001444A5">
              <w:rPr>
                <w:b/>
                <w:bCs/>
              </w:rPr>
              <w:t>Representative</w:t>
            </w:r>
          </w:p>
        </w:tc>
        <w:tc>
          <w:tcPr>
            <w:tcW w:w="1350" w:type="dxa"/>
            <w:noWrap/>
            <w:hideMark/>
          </w:tcPr>
          <w:p w14:paraId="02966393" w14:textId="344EC157" w:rsidR="001444A5" w:rsidRPr="001444A5" w:rsidRDefault="001444A5">
            <w:pPr>
              <w:rPr>
                <w:b/>
                <w:bCs/>
              </w:rPr>
            </w:pPr>
            <w:r w:rsidRPr="001444A5">
              <w:rPr>
                <w:b/>
                <w:bCs/>
              </w:rPr>
              <w:t>District</w:t>
            </w:r>
          </w:p>
        </w:tc>
        <w:tc>
          <w:tcPr>
            <w:tcW w:w="2160" w:type="dxa"/>
            <w:noWrap/>
            <w:hideMark/>
          </w:tcPr>
          <w:p w14:paraId="5E76C296" w14:textId="77777777" w:rsidR="001444A5" w:rsidRPr="001444A5" w:rsidRDefault="001444A5">
            <w:pPr>
              <w:rPr>
                <w:b/>
                <w:bCs/>
              </w:rPr>
            </w:pPr>
            <w:r w:rsidRPr="001444A5">
              <w:rPr>
                <w:b/>
                <w:bCs/>
              </w:rPr>
              <w:t>Local Phone</w:t>
            </w:r>
          </w:p>
        </w:tc>
        <w:tc>
          <w:tcPr>
            <w:tcW w:w="3846" w:type="dxa"/>
            <w:noWrap/>
            <w:hideMark/>
          </w:tcPr>
          <w:p w14:paraId="0D13D994" w14:textId="77777777" w:rsidR="001444A5" w:rsidRPr="001444A5" w:rsidRDefault="001444A5">
            <w:pPr>
              <w:rPr>
                <w:b/>
                <w:bCs/>
              </w:rPr>
            </w:pPr>
            <w:r w:rsidRPr="001444A5">
              <w:rPr>
                <w:b/>
                <w:bCs/>
              </w:rPr>
              <w:t>Email Address</w:t>
            </w:r>
          </w:p>
        </w:tc>
      </w:tr>
      <w:tr w:rsidR="001444A5" w:rsidRPr="001444A5" w14:paraId="35001C51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49F9A61C" w14:textId="0229A4A4" w:rsidR="001444A5" w:rsidRPr="001444A5" w:rsidRDefault="001444A5" w:rsidP="001444A5">
            <w:r w:rsidRPr="001444A5">
              <w:t>Tyler</w:t>
            </w:r>
            <w:r>
              <w:t xml:space="preserve"> </w:t>
            </w:r>
            <w:r w:rsidRPr="001444A5">
              <w:t>Sirois</w:t>
            </w:r>
            <w:r w:rsidR="00D37E5B">
              <w:t>, Chair</w:t>
            </w:r>
          </w:p>
        </w:tc>
        <w:tc>
          <w:tcPr>
            <w:tcW w:w="1350" w:type="dxa"/>
            <w:noWrap/>
            <w:hideMark/>
          </w:tcPr>
          <w:p w14:paraId="35CEBFD1" w14:textId="08E3E743" w:rsidR="001444A5" w:rsidRPr="001444A5" w:rsidRDefault="001444A5" w:rsidP="001444A5">
            <w:r w:rsidRPr="001444A5">
              <w:t>R</w:t>
            </w:r>
            <w:r>
              <w:t xml:space="preserve"> -</w:t>
            </w:r>
            <w:r w:rsidRPr="001444A5">
              <w:t>31</w:t>
            </w:r>
          </w:p>
        </w:tc>
        <w:tc>
          <w:tcPr>
            <w:tcW w:w="2160" w:type="dxa"/>
            <w:noWrap/>
            <w:hideMark/>
          </w:tcPr>
          <w:p w14:paraId="57A17BE2" w14:textId="77777777" w:rsidR="001444A5" w:rsidRPr="001444A5" w:rsidRDefault="001444A5">
            <w:r w:rsidRPr="001444A5">
              <w:t>(850) 717-5031</w:t>
            </w:r>
          </w:p>
        </w:tc>
        <w:tc>
          <w:tcPr>
            <w:tcW w:w="3846" w:type="dxa"/>
            <w:noWrap/>
            <w:hideMark/>
          </w:tcPr>
          <w:p w14:paraId="691A6777" w14:textId="77777777" w:rsidR="001444A5" w:rsidRPr="001444A5" w:rsidRDefault="001444A5">
            <w:r w:rsidRPr="001444A5">
              <w:t>Tyler.Sirois@myfloridahouse.gov</w:t>
            </w:r>
          </w:p>
        </w:tc>
      </w:tr>
      <w:tr w:rsidR="001444A5" w:rsidRPr="001444A5" w14:paraId="71D42293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3FD6B7BA" w14:textId="14AAD635" w:rsidR="001444A5" w:rsidRPr="001444A5" w:rsidRDefault="001444A5" w:rsidP="001444A5">
            <w:r w:rsidRPr="001444A5">
              <w:t>Brad</w:t>
            </w:r>
            <w:r>
              <w:t xml:space="preserve"> </w:t>
            </w:r>
            <w:r w:rsidRPr="001444A5">
              <w:t>Yeager</w:t>
            </w:r>
            <w:r w:rsidR="00D37E5B">
              <w:t>, V. Chair</w:t>
            </w:r>
          </w:p>
        </w:tc>
        <w:tc>
          <w:tcPr>
            <w:tcW w:w="1350" w:type="dxa"/>
            <w:noWrap/>
            <w:hideMark/>
          </w:tcPr>
          <w:p w14:paraId="32001277" w14:textId="0314E4BD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56</w:t>
            </w:r>
          </w:p>
        </w:tc>
        <w:tc>
          <w:tcPr>
            <w:tcW w:w="2160" w:type="dxa"/>
            <w:noWrap/>
            <w:hideMark/>
          </w:tcPr>
          <w:p w14:paraId="47D126DD" w14:textId="77777777" w:rsidR="001444A5" w:rsidRPr="001444A5" w:rsidRDefault="001444A5">
            <w:r w:rsidRPr="001444A5">
              <w:t>(850) 717-5056</w:t>
            </w:r>
          </w:p>
        </w:tc>
        <w:tc>
          <w:tcPr>
            <w:tcW w:w="3846" w:type="dxa"/>
            <w:noWrap/>
            <w:hideMark/>
          </w:tcPr>
          <w:p w14:paraId="3DCCB8A3" w14:textId="77777777" w:rsidR="001444A5" w:rsidRPr="001444A5" w:rsidRDefault="001444A5">
            <w:r w:rsidRPr="001444A5">
              <w:t>Brad.Yeager@myfloridahouse.gov</w:t>
            </w:r>
          </w:p>
        </w:tc>
      </w:tr>
      <w:tr w:rsidR="001444A5" w:rsidRPr="001444A5" w14:paraId="4F867AD6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665EE4F5" w14:textId="33213144" w:rsidR="001444A5" w:rsidRPr="001444A5" w:rsidRDefault="001444A5" w:rsidP="001444A5">
            <w:r w:rsidRPr="001444A5">
              <w:t>Carolina</w:t>
            </w:r>
            <w:r>
              <w:t xml:space="preserve"> </w:t>
            </w:r>
            <w:proofErr w:type="spellStart"/>
            <w:r w:rsidRPr="001444A5">
              <w:t>Amesty</w:t>
            </w:r>
            <w:proofErr w:type="spellEnd"/>
          </w:p>
        </w:tc>
        <w:tc>
          <w:tcPr>
            <w:tcW w:w="1350" w:type="dxa"/>
            <w:noWrap/>
            <w:hideMark/>
          </w:tcPr>
          <w:p w14:paraId="6288E275" w14:textId="0CBD4A51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45</w:t>
            </w:r>
          </w:p>
        </w:tc>
        <w:tc>
          <w:tcPr>
            <w:tcW w:w="2160" w:type="dxa"/>
            <w:noWrap/>
            <w:hideMark/>
          </w:tcPr>
          <w:p w14:paraId="3864930C" w14:textId="77777777" w:rsidR="001444A5" w:rsidRPr="001444A5" w:rsidRDefault="001444A5">
            <w:r w:rsidRPr="001444A5">
              <w:t>(850) 717-5045</w:t>
            </w:r>
          </w:p>
        </w:tc>
        <w:tc>
          <w:tcPr>
            <w:tcW w:w="3846" w:type="dxa"/>
            <w:noWrap/>
            <w:hideMark/>
          </w:tcPr>
          <w:p w14:paraId="056A0675" w14:textId="77777777" w:rsidR="001444A5" w:rsidRPr="001444A5" w:rsidRDefault="001444A5">
            <w:r w:rsidRPr="001444A5">
              <w:t>Carolina.Amesty@myfloridahouse.gov</w:t>
            </w:r>
          </w:p>
        </w:tc>
      </w:tr>
      <w:tr w:rsidR="00D37E5B" w:rsidRPr="001444A5" w14:paraId="25DBD6A4" w14:textId="77777777" w:rsidTr="000F64AB">
        <w:trPr>
          <w:trHeight w:val="300"/>
        </w:trPr>
        <w:tc>
          <w:tcPr>
            <w:tcW w:w="2515" w:type="dxa"/>
            <w:noWrap/>
            <w:hideMark/>
          </w:tcPr>
          <w:p w14:paraId="75ECAB14" w14:textId="77777777" w:rsidR="00D37E5B" w:rsidRPr="001444A5" w:rsidRDefault="00D37E5B" w:rsidP="000F64AB">
            <w:r w:rsidRPr="001444A5">
              <w:t>Joe</w:t>
            </w:r>
            <w:r>
              <w:t xml:space="preserve"> </w:t>
            </w:r>
            <w:proofErr w:type="spellStart"/>
            <w:r w:rsidRPr="001444A5">
              <w:t>Casello</w:t>
            </w:r>
            <w:proofErr w:type="spellEnd"/>
          </w:p>
        </w:tc>
        <w:tc>
          <w:tcPr>
            <w:tcW w:w="1350" w:type="dxa"/>
            <w:noWrap/>
            <w:hideMark/>
          </w:tcPr>
          <w:p w14:paraId="136C066B" w14:textId="77777777" w:rsidR="00D37E5B" w:rsidRPr="001444A5" w:rsidRDefault="00D37E5B" w:rsidP="000F64AB">
            <w:r w:rsidRPr="001444A5">
              <w:t>D</w:t>
            </w:r>
            <w:r>
              <w:t>-</w:t>
            </w:r>
            <w:r w:rsidRPr="001444A5">
              <w:t>90</w:t>
            </w:r>
          </w:p>
        </w:tc>
        <w:tc>
          <w:tcPr>
            <w:tcW w:w="2160" w:type="dxa"/>
            <w:noWrap/>
            <w:hideMark/>
          </w:tcPr>
          <w:p w14:paraId="323EFCEE" w14:textId="77777777" w:rsidR="00D37E5B" w:rsidRPr="001444A5" w:rsidRDefault="00D37E5B" w:rsidP="000F64AB">
            <w:r w:rsidRPr="001444A5">
              <w:t>(850) 717-5090</w:t>
            </w:r>
          </w:p>
        </w:tc>
        <w:tc>
          <w:tcPr>
            <w:tcW w:w="3846" w:type="dxa"/>
            <w:noWrap/>
            <w:hideMark/>
          </w:tcPr>
          <w:p w14:paraId="357A09EF" w14:textId="77777777" w:rsidR="00D37E5B" w:rsidRPr="001444A5" w:rsidRDefault="00D37E5B" w:rsidP="000F64AB">
            <w:r w:rsidRPr="001444A5">
              <w:t>Joe.Casello@myfloridahouse.gov</w:t>
            </w:r>
          </w:p>
        </w:tc>
      </w:tr>
      <w:tr w:rsidR="001444A5" w:rsidRPr="001444A5" w14:paraId="1133FE6F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67C42358" w14:textId="0FA6AA4C" w:rsidR="001444A5" w:rsidRPr="001444A5" w:rsidRDefault="001444A5" w:rsidP="001444A5">
            <w:r w:rsidRPr="001444A5">
              <w:t>Ryan</w:t>
            </w:r>
            <w:r>
              <w:t xml:space="preserve"> </w:t>
            </w:r>
            <w:r w:rsidRPr="001444A5">
              <w:t>Chamberlin</w:t>
            </w:r>
            <w:bookmarkStart w:id="0" w:name="_GoBack"/>
            <w:bookmarkEnd w:id="0"/>
          </w:p>
        </w:tc>
        <w:tc>
          <w:tcPr>
            <w:tcW w:w="1350" w:type="dxa"/>
            <w:noWrap/>
            <w:hideMark/>
          </w:tcPr>
          <w:p w14:paraId="39F7DB62" w14:textId="740CC66A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24</w:t>
            </w:r>
          </w:p>
        </w:tc>
        <w:tc>
          <w:tcPr>
            <w:tcW w:w="2160" w:type="dxa"/>
            <w:noWrap/>
            <w:hideMark/>
          </w:tcPr>
          <w:p w14:paraId="74A8081A" w14:textId="77777777" w:rsidR="001444A5" w:rsidRPr="001444A5" w:rsidRDefault="001444A5">
            <w:r w:rsidRPr="001444A5">
              <w:t>(850) 717-5024</w:t>
            </w:r>
          </w:p>
        </w:tc>
        <w:tc>
          <w:tcPr>
            <w:tcW w:w="3846" w:type="dxa"/>
            <w:noWrap/>
            <w:hideMark/>
          </w:tcPr>
          <w:p w14:paraId="6D4BD4EA" w14:textId="77777777" w:rsidR="001444A5" w:rsidRPr="001444A5" w:rsidRDefault="001444A5">
            <w:r w:rsidRPr="001444A5">
              <w:t>ryan.chamberlin@myfloridahouse.gov</w:t>
            </w:r>
          </w:p>
        </w:tc>
      </w:tr>
      <w:tr w:rsidR="001444A5" w:rsidRPr="001444A5" w14:paraId="6F38FC5D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39113362" w14:textId="2C53F343" w:rsidR="001444A5" w:rsidRPr="001444A5" w:rsidRDefault="001444A5" w:rsidP="001444A5">
            <w:r w:rsidRPr="001444A5">
              <w:t>Ashley Gantt</w:t>
            </w:r>
          </w:p>
        </w:tc>
        <w:tc>
          <w:tcPr>
            <w:tcW w:w="1350" w:type="dxa"/>
            <w:noWrap/>
            <w:hideMark/>
          </w:tcPr>
          <w:p w14:paraId="166EE9D1" w14:textId="524958CA" w:rsidR="001444A5" w:rsidRPr="001444A5" w:rsidRDefault="001444A5" w:rsidP="001444A5">
            <w:r w:rsidRPr="001444A5">
              <w:t>D</w:t>
            </w:r>
            <w:r>
              <w:t>-</w:t>
            </w:r>
            <w:r w:rsidRPr="001444A5">
              <w:t>109</w:t>
            </w:r>
          </w:p>
        </w:tc>
        <w:tc>
          <w:tcPr>
            <w:tcW w:w="2160" w:type="dxa"/>
            <w:noWrap/>
            <w:hideMark/>
          </w:tcPr>
          <w:p w14:paraId="380CA3CF" w14:textId="77777777" w:rsidR="001444A5" w:rsidRPr="001444A5" w:rsidRDefault="001444A5">
            <w:r w:rsidRPr="001444A5">
              <w:t>(850) 717-5109</w:t>
            </w:r>
          </w:p>
        </w:tc>
        <w:tc>
          <w:tcPr>
            <w:tcW w:w="3846" w:type="dxa"/>
            <w:noWrap/>
            <w:hideMark/>
          </w:tcPr>
          <w:p w14:paraId="57F50E78" w14:textId="77777777" w:rsidR="001444A5" w:rsidRPr="001444A5" w:rsidRDefault="001444A5">
            <w:r w:rsidRPr="001444A5">
              <w:t>ashley.gantt@myfloridahouse.gov</w:t>
            </w:r>
          </w:p>
        </w:tc>
      </w:tr>
      <w:tr w:rsidR="001444A5" w:rsidRPr="001444A5" w14:paraId="533A3E80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5C50D551" w14:textId="6CF21C5D" w:rsidR="001444A5" w:rsidRPr="001444A5" w:rsidRDefault="001444A5" w:rsidP="001444A5">
            <w:r w:rsidRPr="001444A5">
              <w:t>Jeff</w:t>
            </w:r>
            <w:r>
              <w:t xml:space="preserve"> </w:t>
            </w:r>
            <w:r w:rsidRPr="001444A5">
              <w:t>Holcomb</w:t>
            </w:r>
          </w:p>
        </w:tc>
        <w:tc>
          <w:tcPr>
            <w:tcW w:w="1350" w:type="dxa"/>
            <w:noWrap/>
            <w:hideMark/>
          </w:tcPr>
          <w:p w14:paraId="3BE72E95" w14:textId="3E63A10B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53</w:t>
            </w:r>
          </w:p>
        </w:tc>
        <w:tc>
          <w:tcPr>
            <w:tcW w:w="2160" w:type="dxa"/>
            <w:noWrap/>
            <w:hideMark/>
          </w:tcPr>
          <w:p w14:paraId="2EF2E984" w14:textId="77777777" w:rsidR="001444A5" w:rsidRPr="001444A5" w:rsidRDefault="001444A5">
            <w:r w:rsidRPr="001444A5">
              <w:t>(850) 717-5053</w:t>
            </w:r>
          </w:p>
        </w:tc>
        <w:tc>
          <w:tcPr>
            <w:tcW w:w="3846" w:type="dxa"/>
            <w:noWrap/>
            <w:hideMark/>
          </w:tcPr>
          <w:p w14:paraId="37F52932" w14:textId="77777777" w:rsidR="001444A5" w:rsidRPr="001444A5" w:rsidRDefault="001444A5">
            <w:r w:rsidRPr="001444A5">
              <w:t>jeff.holcomb@myfloridahouse.gov</w:t>
            </w:r>
          </w:p>
        </w:tc>
      </w:tr>
      <w:tr w:rsidR="001444A5" w:rsidRPr="001444A5" w14:paraId="33E4D778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53D77579" w14:textId="08231E1B" w:rsidR="001444A5" w:rsidRPr="001444A5" w:rsidRDefault="001444A5" w:rsidP="001444A5">
            <w:r w:rsidRPr="001444A5">
              <w:t>Randy</w:t>
            </w:r>
            <w:r>
              <w:t xml:space="preserve"> </w:t>
            </w:r>
            <w:r w:rsidRPr="001444A5">
              <w:t>Maggard</w:t>
            </w:r>
          </w:p>
        </w:tc>
        <w:tc>
          <w:tcPr>
            <w:tcW w:w="1350" w:type="dxa"/>
            <w:noWrap/>
            <w:hideMark/>
          </w:tcPr>
          <w:p w14:paraId="3E9F36C4" w14:textId="57CDBE8B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54</w:t>
            </w:r>
          </w:p>
        </w:tc>
        <w:tc>
          <w:tcPr>
            <w:tcW w:w="2160" w:type="dxa"/>
            <w:noWrap/>
            <w:hideMark/>
          </w:tcPr>
          <w:p w14:paraId="7D04CEF2" w14:textId="77777777" w:rsidR="001444A5" w:rsidRPr="001444A5" w:rsidRDefault="001444A5">
            <w:r w:rsidRPr="001444A5">
              <w:t>(850) 717-5054</w:t>
            </w:r>
          </w:p>
        </w:tc>
        <w:tc>
          <w:tcPr>
            <w:tcW w:w="3846" w:type="dxa"/>
            <w:noWrap/>
            <w:hideMark/>
          </w:tcPr>
          <w:p w14:paraId="3C8420A3" w14:textId="77777777" w:rsidR="001444A5" w:rsidRPr="001444A5" w:rsidRDefault="001444A5">
            <w:r w:rsidRPr="001444A5">
              <w:t>randy.maggard@myfloridahouse.gov</w:t>
            </w:r>
          </w:p>
        </w:tc>
      </w:tr>
      <w:tr w:rsidR="001444A5" w:rsidRPr="001444A5" w14:paraId="0DEBAACB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235F439C" w14:textId="208A4452" w:rsidR="001444A5" w:rsidRPr="001444A5" w:rsidRDefault="001444A5" w:rsidP="001444A5">
            <w:proofErr w:type="spellStart"/>
            <w:r w:rsidRPr="001444A5">
              <w:t>Patt</w:t>
            </w:r>
            <w:proofErr w:type="spellEnd"/>
            <w:r>
              <w:t xml:space="preserve"> </w:t>
            </w:r>
            <w:proofErr w:type="spellStart"/>
            <w:r w:rsidRPr="001444A5">
              <w:t>Maney</w:t>
            </w:r>
            <w:proofErr w:type="spellEnd"/>
          </w:p>
        </w:tc>
        <w:tc>
          <w:tcPr>
            <w:tcW w:w="1350" w:type="dxa"/>
            <w:noWrap/>
            <w:hideMark/>
          </w:tcPr>
          <w:p w14:paraId="6D3F763F" w14:textId="5DAB3F74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4</w:t>
            </w:r>
          </w:p>
        </w:tc>
        <w:tc>
          <w:tcPr>
            <w:tcW w:w="2160" w:type="dxa"/>
            <w:noWrap/>
            <w:hideMark/>
          </w:tcPr>
          <w:p w14:paraId="36A83251" w14:textId="77777777" w:rsidR="001444A5" w:rsidRPr="001444A5" w:rsidRDefault="001444A5">
            <w:r w:rsidRPr="001444A5">
              <w:t>(850) 717-5004</w:t>
            </w:r>
          </w:p>
        </w:tc>
        <w:tc>
          <w:tcPr>
            <w:tcW w:w="3846" w:type="dxa"/>
            <w:noWrap/>
            <w:hideMark/>
          </w:tcPr>
          <w:p w14:paraId="6D9F28C3" w14:textId="77777777" w:rsidR="001444A5" w:rsidRPr="001444A5" w:rsidRDefault="001444A5">
            <w:r w:rsidRPr="001444A5">
              <w:t>Patt.Maney@myfloridahouse.gov</w:t>
            </w:r>
          </w:p>
        </w:tc>
      </w:tr>
      <w:tr w:rsidR="001444A5" w:rsidRPr="001444A5" w14:paraId="68534A9A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1FFE23BA" w14:textId="09228559" w:rsidR="001444A5" w:rsidRPr="001444A5" w:rsidRDefault="001444A5" w:rsidP="001444A5">
            <w:r w:rsidRPr="001444A5">
              <w:t>Fiona</w:t>
            </w:r>
            <w:r>
              <w:t xml:space="preserve"> </w:t>
            </w:r>
            <w:r w:rsidRPr="001444A5">
              <w:t>McFarland</w:t>
            </w:r>
          </w:p>
        </w:tc>
        <w:tc>
          <w:tcPr>
            <w:tcW w:w="1350" w:type="dxa"/>
            <w:noWrap/>
            <w:hideMark/>
          </w:tcPr>
          <w:p w14:paraId="5D57197E" w14:textId="34C04A19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73</w:t>
            </w:r>
          </w:p>
        </w:tc>
        <w:tc>
          <w:tcPr>
            <w:tcW w:w="2160" w:type="dxa"/>
            <w:noWrap/>
            <w:hideMark/>
          </w:tcPr>
          <w:p w14:paraId="7179CFB6" w14:textId="77777777" w:rsidR="001444A5" w:rsidRPr="001444A5" w:rsidRDefault="001444A5">
            <w:r w:rsidRPr="001444A5">
              <w:t>(850) 717-5073</w:t>
            </w:r>
          </w:p>
        </w:tc>
        <w:tc>
          <w:tcPr>
            <w:tcW w:w="3846" w:type="dxa"/>
            <w:noWrap/>
            <w:hideMark/>
          </w:tcPr>
          <w:p w14:paraId="69226A42" w14:textId="77777777" w:rsidR="001444A5" w:rsidRPr="001444A5" w:rsidRDefault="001444A5">
            <w:r w:rsidRPr="001444A5">
              <w:t>Fiona.McFarland@myfloridahouse.gov</w:t>
            </w:r>
          </w:p>
        </w:tc>
      </w:tr>
      <w:tr w:rsidR="001444A5" w:rsidRPr="001444A5" w14:paraId="33C73B1E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6ED98539" w14:textId="34B583B3" w:rsidR="001444A5" w:rsidRPr="001444A5" w:rsidRDefault="001444A5" w:rsidP="001444A5">
            <w:r w:rsidRPr="001444A5">
              <w:t>Lauren</w:t>
            </w:r>
            <w:r>
              <w:t xml:space="preserve"> </w:t>
            </w:r>
            <w:r w:rsidRPr="001444A5">
              <w:t>Melo</w:t>
            </w:r>
          </w:p>
        </w:tc>
        <w:tc>
          <w:tcPr>
            <w:tcW w:w="1350" w:type="dxa"/>
            <w:noWrap/>
            <w:hideMark/>
          </w:tcPr>
          <w:p w14:paraId="0011A477" w14:textId="6F726776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82</w:t>
            </w:r>
          </w:p>
        </w:tc>
        <w:tc>
          <w:tcPr>
            <w:tcW w:w="2160" w:type="dxa"/>
            <w:noWrap/>
            <w:hideMark/>
          </w:tcPr>
          <w:p w14:paraId="3FDF2805" w14:textId="77777777" w:rsidR="001444A5" w:rsidRPr="001444A5" w:rsidRDefault="001444A5">
            <w:r w:rsidRPr="001444A5">
              <w:t>(850) 717-5082</w:t>
            </w:r>
          </w:p>
        </w:tc>
        <w:tc>
          <w:tcPr>
            <w:tcW w:w="3846" w:type="dxa"/>
            <w:noWrap/>
            <w:hideMark/>
          </w:tcPr>
          <w:p w14:paraId="6F0F29E5" w14:textId="77777777" w:rsidR="001444A5" w:rsidRPr="001444A5" w:rsidRDefault="001444A5">
            <w:r w:rsidRPr="001444A5">
              <w:t>Lauren.Melo@myfloridahouse.gov</w:t>
            </w:r>
          </w:p>
        </w:tc>
      </w:tr>
      <w:tr w:rsidR="001444A5" w:rsidRPr="001444A5" w14:paraId="6ED78BE4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421BA207" w14:textId="47C7F791" w:rsidR="001444A5" w:rsidRPr="001444A5" w:rsidRDefault="001444A5" w:rsidP="001444A5">
            <w:r w:rsidRPr="001444A5">
              <w:t>Angie</w:t>
            </w:r>
            <w:r>
              <w:t xml:space="preserve"> </w:t>
            </w:r>
            <w:r w:rsidRPr="001444A5">
              <w:t>Nixon</w:t>
            </w:r>
          </w:p>
        </w:tc>
        <w:tc>
          <w:tcPr>
            <w:tcW w:w="1350" w:type="dxa"/>
            <w:noWrap/>
            <w:hideMark/>
          </w:tcPr>
          <w:p w14:paraId="2C2DBA8D" w14:textId="003003F0" w:rsidR="001444A5" w:rsidRPr="001444A5" w:rsidRDefault="001444A5" w:rsidP="001444A5">
            <w:r w:rsidRPr="001444A5">
              <w:t>D</w:t>
            </w:r>
            <w:r>
              <w:t>-</w:t>
            </w:r>
            <w:r w:rsidRPr="001444A5">
              <w:t>13</w:t>
            </w:r>
          </w:p>
        </w:tc>
        <w:tc>
          <w:tcPr>
            <w:tcW w:w="2160" w:type="dxa"/>
            <w:noWrap/>
            <w:hideMark/>
          </w:tcPr>
          <w:p w14:paraId="715A7622" w14:textId="77777777" w:rsidR="001444A5" w:rsidRPr="001444A5" w:rsidRDefault="001444A5">
            <w:r w:rsidRPr="001444A5">
              <w:t>(850) 717-5013</w:t>
            </w:r>
          </w:p>
        </w:tc>
        <w:tc>
          <w:tcPr>
            <w:tcW w:w="3846" w:type="dxa"/>
            <w:noWrap/>
            <w:hideMark/>
          </w:tcPr>
          <w:p w14:paraId="3672D80F" w14:textId="77777777" w:rsidR="001444A5" w:rsidRPr="001444A5" w:rsidRDefault="001444A5">
            <w:r w:rsidRPr="001444A5">
              <w:t>Angie.Nixon@myfloridahouse.gov</w:t>
            </w:r>
          </w:p>
        </w:tc>
      </w:tr>
      <w:tr w:rsidR="001444A5" w:rsidRPr="001444A5" w14:paraId="6AD8D1E6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57C179FF" w14:textId="4074339E" w:rsidR="001444A5" w:rsidRPr="001444A5" w:rsidRDefault="001444A5" w:rsidP="001444A5">
            <w:r w:rsidRPr="001444A5">
              <w:t>Will</w:t>
            </w:r>
            <w:r>
              <w:t xml:space="preserve"> </w:t>
            </w:r>
            <w:r w:rsidRPr="001444A5">
              <w:t xml:space="preserve">Robinson </w:t>
            </w:r>
          </w:p>
        </w:tc>
        <w:tc>
          <w:tcPr>
            <w:tcW w:w="1350" w:type="dxa"/>
            <w:noWrap/>
            <w:hideMark/>
          </w:tcPr>
          <w:p w14:paraId="1756F354" w14:textId="5431EA18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71</w:t>
            </w:r>
          </w:p>
        </w:tc>
        <w:tc>
          <w:tcPr>
            <w:tcW w:w="2160" w:type="dxa"/>
            <w:noWrap/>
            <w:hideMark/>
          </w:tcPr>
          <w:p w14:paraId="7DC19DA7" w14:textId="77777777" w:rsidR="001444A5" w:rsidRPr="001444A5" w:rsidRDefault="001444A5">
            <w:r w:rsidRPr="001444A5">
              <w:t>(850) 717-5071</w:t>
            </w:r>
          </w:p>
        </w:tc>
        <w:tc>
          <w:tcPr>
            <w:tcW w:w="3846" w:type="dxa"/>
            <w:noWrap/>
            <w:hideMark/>
          </w:tcPr>
          <w:p w14:paraId="07C9FC18" w14:textId="77777777" w:rsidR="001444A5" w:rsidRPr="001444A5" w:rsidRDefault="001444A5">
            <w:r w:rsidRPr="001444A5">
              <w:t>Will.Robinson@myfloridahouse.gov</w:t>
            </w:r>
          </w:p>
        </w:tc>
      </w:tr>
      <w:tr w:rsidR="001444A5" w:rsidRPr="001444A5" w14:paraId="13191FDC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69E67777" w14:textId="56BADB26" w:rsidR="001444A5" w:rsidRPr="001444A5" w:rsidRDefault="001444A5" w:rsidP="001444A5">
            <w:r w:rsidRPr="001444A5">
              <w:t>Jason</w:t>
            </w:r>
            <w:r>
              <w:t xml:space="preserve"> </w:t>
            </w:r>
            <w:proofErr w:type="spellStart"/>
            <w:r w:rsidRPr="001444A5">
              <w:t>Shoaf</w:t>
            </w:r>
            <w:proofErr w:type="spellEnd"/>
          </w:p>
        </w:tc>
        <w:tc>
          <w:tcPr>
            <w:tcW w:w="1350" w:type="dxa"/>
            <w:noWrap/>
            <w:hideMark/>
          </w:tcPr>
          <w:p w14:paraId="195F164E" w14:textId="538CB0C5" w:rsidR="001444A5" w:rsidRPr="001444A5" w:rsidRDefault="001444A5" w:rsidP="001444A5">
            <w:r w:rsidRPr="001444A5">
              <w:t>R</w:t>
            </w:r>
            <w:r>
              <w:t>-</w:t>
            </w:r>
            <w:r w:rsidRPr="001444A5">
              <w:t>7</w:t>
            </w:r>
          </w:p>
        </w:tc>
        <w:tc>
          <w:tcPr>
            <w:tcW w:w="2160" w:type="dxa"/>
            <w:noWrap/>
            <w:hideMark/>
          </w:tcPr>
          <w:p w14:paraId="6FE77F8E" w14:textId="77777777" w:rsidR="001444A5" w:rsidRPr="001444A5" w:rsidRDefault="001444A5">
            <w:r w:rsidRPr="001444A5">
              <w:t>(850) 717-5007</w:t>
            </w:r>
          </w:p>
        </w:tc>
        <w:tc>
          <w:tcPr>
            <w:tcW w:w="3846" w:type="dxa"/>
            <w:noWrap/>
            <w:hideMark/>
          </w:tcPr>
          <w:p w14:paraId="1F1566E5" w14:textId="77777777" w:rsidR="001444A5" w:rsidRPr="001444A5" w:rsidRDefault="001444A5">
            <w:r w:rsidRPr="001444A5">
              <w:t>jason.shoaf@myfloridahouse.gov</w:t>
            </w:r>
          </w:p>
        </w:tc>
      </w:tr>
      <w:tr w:rsidR="001444A5" w:rsidRPr="001444A5" w14:paraId="694EC6CA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6C4A40E4" w14:textId="23A994F3" w:rsidR="001444A5" w:rsidRPr="001444A5" w:rsidRDefault="001444A5" w:rsidP="001444A5">
            <w:r w:rsidRPr="001444A5">
              <w:t>David</w:t>
            </w:r>
            <w:r>
              <w:t xml:space="preserve"> </w:t>
            </w:r>
            <w:r w:rsidRPr="001444A5">
              <w:t>Silvers</w:t>
            </w:r>
          </w:p>
        </w:tc>
        <w:tc>
          <w:tcPr>
            <w:tcW w:w="1350" w:type="dxa"/>
            <w:noWrap/>
            <w:hideMark/>
          </w:tcPr>
          <w:p w14:paraId="0FC36A40" w14:textId="0655030D" w:rsidR="001444A5" w:rsidRPr="001444A5" w:rsidRDefault="001444A5" w:rsidP="001444A5">
            <w:r w:rsidRPr="001444A5">
              <w:t>D</w:t>
            </w:r>
            <w:r>
              <w:t>-</w:t>
            </w:r>
            <w:r w:rsidRPr="001444A5">
              <w:t>89</w:t>
            </w:r>
          </w:p>
        </w:tc>
        <w:tc>
          <w:tcPr>
            <w:tcW w:w="2160" w:type="dxa"/>
            <w:noWrap/>
            <w:hideMark/>
          </w:tcPr>
          <w:p w14:paraId="56CFD0EC" w14:textId="77777777" w:rsidR="001444A5" w:rsidRPr="001444A5" w:rsidRDefault="001444A5">
            <w:r w:rsidRPr="001444A5">
              <w:t>(850) 717-5089</w:t>
            </w:r>
          </w:p>
        </w:tc>
        <w:tc>
          <w:tcPr>
            <w:tcW w:w="3846" w:type="dxa"/>
            <w:noWrap/>
            <w:hideMark/>
          </w:tcPr>
          <w:p w14:paraId="7D8EC5FF" w14:textId="77777777" w:rsidR="001444A5" w:rsidRPr="001444A5" w:rsidRDefault="001444A5">
            <w:r w:rsidRPr="001444A5">
              <w:t>David.Silvers@myfloridahouse.gov</w:t>
            </w:r>
          </w:p>
        </w:tc>
      </w:tr>
      <w:tr w:rsidR="001444A5" w:rsidRPr="001444A5" w14:paraId="795DFBDE" w14:textId="77777777" w:rsidTr="00E61C99">
        <w:trPr>
          <w:trHeight w:val="300"/>
        </w:trPr>
        <w:tc>
          <w:tcPr>
            <w:tcW w:w="2515" w:type="dxa"/>
            <w:noWrap/>
            <w:hideMark/>
          </w:tcPr>
          <w:p w14:paraId="72CB4515" w14:textId="6828FCB5" w:rsidR="001444A5" w:rsidRPr="001444A5" w:rsidRDefault="001444A5" w:rsidP="001444A5">
            <w:r w:rsidRPr="001444A5">
              <w:t>Susan Valdes</w:t>
            </w:r>
          </w:p>
        </w:tc>
        <w:tc>
          <w:tcPr>
            <w:tcW w:w="1350" w:type="dxa"/>
            <w:noWrap/>
            <w:hideMark/>
          </w:tcPr>
          <w:p w14:paraId="00ED7F57" w14:textId="0F4EAFB8" w:rsidR="001444A5" w:rsidRPr="001444A5" w:rsidRDefault="001444A5" w:rsidP="001444A5">
            <w:r w:rsidRPr="001444A5">
              <w:t>D</w:t>
            </w:r>
            <w:r>
              <w:t>-</w:t>
            </w:r>
            <w:r w:rsidRPr="001444A5">
              <w:t>64</w:t>
            </w:r>
          </w:p>
        </w:tc>
        <w:tc>
          <w:tcPr>
            <w:tcW w:w="2160" w:type="dxa"/>
            <w:noWrap/>
            <w:hideMark/>
          </w:tcPr>
          <w:p w14:paraId="323AE9AC" w14:textId="77777777" w:rsidR="001444A5" w:rsidRPr="001444A5" w:rsidRDefault="001444A5">
            <w:r w:rsidRPr="001444A5">
              <w:t>(850) 717-5064</w:t>
            </w:r>
          </w:p>
        </w:tc>
        <w:tc>
          <w:tcPr>
            <w:tcW w:w="3846" w:type="dxa"/>
            <w:noWrap/>
            <w:hideMark/>
          </w:tcPr>
          <w:p w14:paraId="192346C0" w14:textId="77777777" w:rsidR="001444A5" w:rsidRPr="001444A5" w:rsidRDefault="001444A5">
            <w:r w:rsidRPr="001444A5">
              <w:t>Susan.Valdes@myfloridahouse.gov</w:t>
            </w:r>
          </w:p>
        </w:tc>
      </w:tr>
    </w:tbl>
    <w:p w14:paraId="09AC69E4" w14:textId="77777777" w:rsidR="001444A5" w:rsidRDefault="001444A5"/>
    <w:sectPr w:rsidR="001444A5" w:rsidSect="001444A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NDAwNjM1NDczszBX0lEKTi0uzszPAykwrAUAk7va6SwAAAA="/>
  </w:docVars>
  <w:rsids>
    <w:rsidRoot w:val="001444A5"/>
    <w:rsid w:val="00043D05"/>
    <w:rsid w:val="001444A5"/>
    <w:rsid w:val="007D30CC"/>
    <w:rsid w:val="00D37E5B"/>
    <w:rsid w:val="00E6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04108"/>
  <w15:chartTrackingRefBased/>
  <w15:docId w15:val="{0B6CE1CA-57D1-47AB-B572-DDFC01B3E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Payne</dc:creator>
  <cp:keywords/>
  <dc:description/>
  <cp:lastModifiedBy>Allison Payne</cp:lastModifiedBy>
  <cp:revision>2</cp:revision>
  <dcterms:created xsi:type="dcterms:W3CDTF">2024-01-16T14:47:00Z</dcterms:created>
  <dcterms:modified xsi:type="dcterms:W3CDTF">2024-01-16T14:54:00Z</dcterms:modified>
</cp:coreProperties>
</file>